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6E2D78" w14:textId="12599DD1" w:rsidR="00881119" w:rsidRPr="00CD5728" w:rsidRDefault="00881119" w:rsidP="00881119">
      <w:pPr>
        <w:pStyle w:val="Heading2"/>
        <w:jc w:val="center"/>
        <w:rPr>
          <w:rFonts w:ascii="Helvetica" w:hAnsi="Helvetica"/>
          <w:b/>
          <w:bCs/>
          <w:color w:val="auto"/>
          <w:sz w:val="36"/>
          <w:szCs w:val="36"/>
        </w:rPr>
      </w:pPr>
      <w:r w:rsidRPr="00CD5728">
        <w:rPr>
          <w:rFonts w:ascii="Helvetica" w:hAnsi="Helvetica"/>
          <w:b/>
          <w:bCs/>
          <w:color w:val="auto"/>
          <w:sz w:val="36"/>
          <w:szCs w:val="36"/>
        </w:rPr>
        <w:t>Key Roles Required</w:t>
      </w:r>
    </w:p>
    <w:p w14:paraId="647E8906" w14:textId="77777777" w:rsidR="00881119" w:rsidRPr="00CD5728" w:rsidRDefault="00881119" w:rsidP="009B4256">
      <w:pPr>
        <w:spacing w:after="0" w:line="240" w:lineRule="auto"/>
        <w:rPr>
          <w:rFonts w:ascii="Helvetica" w:eastAsia="Times New Roman" w:hAnsi="Helvetica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4673"/>
        <w:gridCol w:w="5402"/>
      </w:tblGrid>
      <w:tr w:rsidR="009B4256" w:rsidRPr="00CD5728" w14:paraId="260A3DB7" w14:textId="77777777" w:rsidTr="00CD5728">
        <w:trPr>
          <w:trHeight w:val="448"/>
        </w:trPr>
        <w:tc>
          <w:tcPr>
            <w:tcW w:w="4673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CB518" w14:textId="7D8CF882" w:rsidR="009B4256" w:rsidRPr="00CD5728" w:rsidRDefault="00881119" w:rsidP="00881119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Key Role Requirement</w:t>
            </w:r>
          </w:p>
        </w:tc>
        <w:tc>
          <w:tcPr>
            <w:tcW w:w="5402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F7C13A4" w14:textId="39CCB6C8" w:rsidR="009B4256" w:rsidRPr="00CD5728" w:rsidRDefault="00881119" w:rsidP="00881119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Rationale</w:t>
            </w:r>
          </w:p>
        </w:tc>
      </w:tr>
      <w:tr w:rsidR="009B4256" w:rsidRPr="00CD5728" w14:paraId="57328C67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435E738B" w:rsidR="009B4256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crum Master</w:t>
            </w: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17AAA21" w:rsidR="009B4256" w:rsidRPr="00CD5728" w:rsidRDefault="00CD5728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To facilitate Scrum processes, remove impediments, and ensure adherence to Scrum practices. Essential for guiding the team through the transition to Scrum and addressing inefficiencies.</w:t>
            </w:r>
          </w:p>
        </w:tc>
      </w:tr>
      <w:tr w:rsidR="009B4256" w:rsidRPr="00CD5728" w14:paraId="400C684D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07790087" w:rsidR="009B4256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Product Owner</w:t>
            </w: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44D98768" w:rsidR="009B4256" w:rsidRPr="00CD5728" w:rsidRDefault="00CD5728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To manage and prioritize the Product Backlog, ensure that the team is working on the highest-value items, and act as the voice of the customer. Critical for aligning product development with customer needs and market demands.</w:t>
            </w:r>
          </w:p>
        </w:tc>
      </w:tr>
      <w:tr w:rsidR="009B4256" w:rsidRPr="00CD5728" w14:paraId="2C24912F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7F191BA1" w:rsidR="009B4256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Agile Coach</w:t>
            </w: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41461AEF" w:rsidR="009B4256" w:rsidRPr="00CD5728" w:rsidRDefault="00CD5728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To provide specialized training and support for the team on Agile and Scrum practices, especially since the team is new to Scrum. Helps ensure a smooth transition and improves the team’s overall Scrum adoption and effectiveness.</w:t>
            </w:r>
          </w:p>
        </w:tc>
      </w:tr>
      <w:tr w:rsidR="009B4256" w:rsidRPr="00CD5728" w14:paraId="2E31D08B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77777777" w:rsidR="009B4256" w:rsidRPr="00CD5728" w:rsidRDefault="009B4256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7777777" w:rsidR="009B4256" w:rsidRPr="00CD5728" w:rsidRDefault="009B4256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9B4256" w:rsidRPr="00CD5728" w14:paraId="5D44EC1D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77777777" w:rsidR="009B4256" w:rsidRPr="00CD5728" w:rsidRDefault="009B4256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77777777" w:rsidR="009B4256" w:rsidRPr="00CD5728" w:rsidRDefault="009B4256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3BD1A863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33B9A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E2688C" w14:textId="77777777" w:rsidR="00881119" w:rsidRPr="00CD5728" w:rsidRDefault="00881119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2EBEAA04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B02CD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75F46" w14:textId="77777777" w:rsidR="00881119" w:rsidRPr="00CD5728" w:rsidRDefault="00881119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0AFC6324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A45E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787A65" w14:textId="77777777" w:rsidR="00881119" w:rsidRPr="00CD5728" w:rsidRDefault="00881119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25F8E17F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B7D33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6F03FE" w14:textId="77777777" w:rsidR="00881119" w:rsidRPr="00CD5728" w:rsidRDefault="00881119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27D6FE69" w14:textId="77777777" w:rsidTr="00CD5728">
        <w:trPr>
          <w:trHeight w:val="903"/>
        </w:trPr>
        <w:tc>
          <w:tcPr>
            <w:tcW w:w="4673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3B399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402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D0DDCA8" w14:textId="77777777" w:rsidR="00881119" w:rsidRPr="00CD5728" w:rsidRDefault="00881119" w:rsidP="00881119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</w:tbl>
    <w:p w14:paraId="0F578CAC" w14:textId="77777777" w:rsidR="009B4256" w:rsidRPr="00CD5728" w:rsidRDefault="009B4256" w:rsidP="009B4256">
      <w:pPr>
        <w:rPr>
          <w:rFonts w:ascii="Helvetica" w:hAnsi="Helvetica"/>
        </w:rPr>
      </w:pPr>
    </w:p>
    <w:p w14:paraId="54466745" w14:textId="7DEAD2C4" w:rsidR="009B4256" w:rsidRPr="00CD5728" w:rsidRDefault="009B4256">
      <w:pPr>
        <w:rPr>
          <w:rFonts w:ascii="Helvetica" w:hAnsi="Helvetica" w:cstheme="minorHAnsi"/>
        </w:rPr>
      </w:pPr>
    </w:p>
    <w:p w14:paraId="3903CE96" w14:textId="09E0FD8D" w:rsidR="00881119" w:rsidRPr="00CD5728" w:rsidRDefault="00881119" w:rsidP="00881119">
      <w:pPr>
        <w:pStyle w:val="Heading2"/>
        <w:jc w:val="center"/>
        <w:rPr>
          <w:rFonts w:ascii="Helvetica" w:hAnsi="Helvetica"/>
          <w:b/>
          <w:bCs/>
          <w:color w:val="auto"/>
          <w:sz w:val="36"/>
          <w:szCs w:val="36"/>
        </w:rPr>
      </w:pPr>
      <w:r w:rsidRPr="00CD5728">
        <w:rPr>
          <w:rFonts w:ascii="Helvetica" w:hAnsi="Helvetica"/>
          <w:b/>
          <w:bCs/>
          <w:color w:val="auto"/>
          <w:sz w:val="36"/>
          <w:szCs w:val="36"/>
        </w:rPr>
        <w:t>Training Needs Assessment</w:t>
      </w:r>
    </w:p>
    <w:p w14:paraId="62193100" w14:textId="77777777" w:rsidR="00881119" w:rsidRPr="00CD5728" w:rsidRDefault="00881119" w:rsidP="00881119">
      <w:pPr>
        <w:spacing w:after="0" w:line="240" w:lineRule="auto"/>
        <w:rPr>
          <w:rFonts w:ascii="Helvetica" w:eastAsia="Times New Roman" w:hAnsi="Helvetica" w:cs="Times New Roman"/>
        </w:rPr>
      </w:pPr>
    </w:p>
    <w:tbl>
      <w:tblPr>
        <w:tblW w:w="107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345"/>
        <w:gridCol w:w="9450"/>
      </w:tblGrid>
      <w:tr w:rsidR="00881119" w:rsidRPr="00CD5728" w14:paraId="6F545974" w14:textId="77777777" w:rsidTr="00881119">
        <w:trPr>
          <w:trHeight w:val="448"/>
        </w:trPr>
        <w:tc>
          <w:tcPr>
            <w:tcW w:w="134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9A50A" w14:textId="6FBCBB46" w:rsidR="00881119" w:rsidRPr="00CD5728" w:rsidRDefault="00881119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#</w:t>
            </w:r>
          </w:p>
        </w:tc>
        <w:tc>
          <w:tcPr>
            <w:tcW w:w="945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4BD5AE3" w14:textId="7347A673" w:rsidR="00881119" w:rsidRPr="00CD5728" w:rsidRDefault="00881119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Key Skill and Competency Requirements to Implement Scrum at NAD Inc.</w:t>
            </w:r>
          </w:p>
        </w:tc>
      </w:tr>
      <w:tr w:rsidR="00881119" w:rsidRPr="00CD5728" w14:paraId="3DAB687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8B0AD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C9EA84E" w14:textId="7080B3BA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crum Framework Knowledge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Understanding Scrum roles, events, and artifacts.</w:t>
            </w:r>
          </w:p>
        </w:tc>
      </w:tr>
      <w:tr w:rsidR="00881119" w:rsidRPr="00CD5728" w14:paraId="7EC6BD89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2820D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DD4261B" w14:textId="5EEA124F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Facilitation Skills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Ability to lead Scrum ceremonies effectively.</w:t>
            </w:r>
          </w:p>
        </w:tc>
      </w:tr>
      <w:tr w:rsidR="00881119" w:rsidRPr="00CD5728" w14:paraId="07DD125F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227FB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A4A1B9" w14:textId="140DAC6A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Backlog Management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Skills to prioritize and manage the Product Backlog.</w:t>
            </w:r>
          </w:p>
        </w:tc>
      </w:tr>
      <w:tr w:rsidR="00881119" w:rsidRPr="00CD5728" w14:paraId="6229A21E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68A06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6B9D4E8" w14:textId="4312651F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Agile Mindset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Adopting and promoting Agile principles and values.</w:t>
            </w:r>
          </w:p>
        </w:tc>
      </w:tr>
      <w:tr w:rsidR="00881119" w:rsidRPr="00CD5728" w14:paraId="5B329E4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50EE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56BA37" w14:textId="6C749B31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hange Management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Ability to manage and adapt to organizational change.</w:t>
            </w:r>
          </w:p>
        </w:tc>
      </w:tr>
      <w:tr w:rsidR="00881119" w:rsidRPr="00CD5728" w14:paraId="07045D7B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F02E1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4E3998" w14:textId="22885AC1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ommunication Skills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Effective communication within the team and with stakeholders.</w:t>
            </w:r>
          </w:p>
        </w:tc>
      </w:tr>
      <w:tr w:rsidR="00881119" w:rsidRPr="00CD5728" w14:paraId="455EA5F8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2E251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3124D4" w14:textId="637F9D73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onflict Resolution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Skills to handle and resolve conflicts that may arise within the team.</w:t>
            </w:r>
          </w:p>
        </w:tc>
      </w:tr>
      <w:tr w:rsidR="00881119" w:rsidRPr="00CD5728" w14:paraId="23FCEF0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E379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85084A1" w14:textId="48AF9B4F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Stakeholder Management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Engaging and managing relationships with stakeholders.</w:t>
            </w:r>
          </w:p>
        </w:tc>
      </w:tr>
      <w:tr w:rsidR="00881119" w:rsidRPr="00CD5728" w14:paraId="213A551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9BD06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88569D8" w14:textId="4DB8E386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Data Analysis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Competency in analyzing and making decisions based on data.</w:t>
            </w:r>
          </w:p>
        </w:tc>
      </w:tr>
      <w:tr w:rsidR="00881119" w:rsidRPr="00CD5728" w14:paraId="46894FD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E3F99" w14:textId="77777777" w:rsidR="00881119" w:rsidRPr="00CD5728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3AA2EE" w14:textId="7263ECD8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Continuous Improvement</w:t>
            </w: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 xml:space="preserve"> - Skills to identify areas for improvement and implement changes.</w:t>
            </w:r>
          </w:p>
        </w:tc>
      </w:tr>
    </w:tbl>
    <w:p w14:paraId="0CA1686E" w14:textId="3C27E5FE" w:rsidR="00881119" w:rsidRPr="00CD5728" w:rsidRDefault="00881119" w:rsidP="00881119">
      <w:pPr>
        <w:pStyle w:val="Heading2"/>
        <w:jc w:val="center"/>
        <w:rPr>
          <w:rFonts w:ascii="Helvetica" w:hAnsi="Helvetica"/>
          <w:b/>
          <w:bCs/>
          <w:color w:val="auto"/>
          <w:sz w:val="36"/>
          <w:szCs w:val="36"/>
        </w:rPr>
      </w:pPr>
      <w:r w:rsidRPr="00CD5728">
        <w:rPr>
          <w:rFonts w:ascii="Helvetica" w:hAnsi="Helvetica"/>
          <w:b/>
          <w:bCs/>
          <w:color w:val="auto"/>
          <w:sz w:val="36"/>
          <w:szCs w:val="36"/>
        </w:rPr>
        <w:lastRenderedPageBreak/>
        <w:t>Challenges and Recommendations</w:t>
      </w:r>
    </w:p>
    <w:p w14:paraId="272FFACF" w14:textId="77777777" w:rsidR="00881119" w:rsidRPr="00CD5728" w:rsidRDefault="00881119" w:rsidP="00881119">
      <w:pPr>
        <w:spacing w:after="0" w:line="240" w:lineRule="auto"/>
        <w:rPr>
          <w:rFonts w:ascii="Helvetica" w:eastAsia="Times New Roman" w:hAnsi="Helvetica" w:cs="Times New Roman"/>
        </w:rPr>
      </w:pPr>
    </w:p>
    <w:tbl>
      <w:tblPr>
        <w:tblW w:w="1052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5310"/>
      </w:tblGrid>
      <w:tr w:rsidR="00881119" w:rsidRPr="00CD5728" w14:paraId="5926AA10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AF89" w14:textId="3B05191C" w:rsidR="00881119" w:rsidRPr="00CD5728" w:rsidRDefault="00881119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Key Challenges to Implement Scrum</w:t>
            </w:r>
          </w:p>
        </w:tc>
        <w:tc>
          <w:tcPr>
            <w:tcW w:w="531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331C20E4" w14:textId="2905A5F9" w:rsidR="00881119" w:rsidRPr="00CD5728" w:rsidRDefault="00881119" w:rsidP="0002317D">
            <w:pPr>
              <w:spacing w:after="0" w:line="240" w:lineRule="auto"/>
              <w:jc w:val="center"/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</w:pPr>
            <w:r w:rsidRPr="00CD5728">
              <w:rPr>
                <w:rFonts w:ascii="Helvetica" w:hAnsi="Helvetica"/>
                <w:b/>
                <w:bCs/>
                <w:color w:val="FFFFFF" w:themeColor="background1"/>
                <w:sz w:val="28"/>
                <w:szCs w:val="28"/>
              </w:rPr>
              <w:t>Recommendations to Address the Challenges</w:t>
            </w:r>
          </w:p>
        </w:tc>
      </w:tr>
      <w:tr w:rsidR="00881119" w:rsidRPr="00CD5728" w14:paraId="6EFB9989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6FC7B" w14:textId="44C19154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Resistance to Change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320DE44" w14:textId="7EA15894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Provide comprehensive training and support to help the team understand and embrace Scrum. Facilitate workshops and coaching sessions to address concerns and build trust.</w:t>
            </w:r>
          </w:p>
        </w:tc>
      </w:tr>
      <w:tr w:rsidR="00881119" w:rsidRPr="00CD5728" w14:paraId="3513F7F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E1DDF" w14:textId="5849E67B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Lack of Scrum Experience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7B0CCCA6" w14:textId="07B0304F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Hire an experienced Scrum Master and Agile Coach to guide the team through the initial stages of Scrum adoption and provide ongoing support.</w:t>
            </w:r>
          </w:p>
        </w:tc>
      </w:tr>
      <w:tr w:rsidR="00881119" w:rsidRPr="00CD5728" w14:paraId="475A718D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B80F0" w14:textId="0E86D76B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Fragmented Communication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C2E4D5A" w14:textId="19290910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Implement tools and practices to improve communication and collaboration, such as regular team meetings, communication platforms, and information radiators.</w:t>
            </w:r>
          </w:p>
        </w:tc>
      </w:tr>
      <w:tr w:rsidR="00881119" w:rsidRPr="00CD5728" w14:paraId="0A9B773A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1CD" w14:textId="2FF4FB29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Inefficient Backlog Management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D8ECEAD" w14:textId="15A7B7DD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Train the Product Owner in backlog management techniques and best practices. Establish clear processes for backlog refinement and prioritization.</w:t>
            </w:r>
          </w:p>
        </w:tc>
      </w:tr>
      <w:tr w:rsidR="00881119" w:rsidRPr="00CD5728" w14:paraId="11A425A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E47" w14:textId="3E1A3B23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Delayed Technology Upgrade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279B1BC" w14:textId="668C3012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Enhance collaboration between IT and marketing teams to ensure technology upgrades are timely and meet the needs of the marketing team.</w:t>
            </w:r>
          </w:p>
        </w:tc>
      </w:tr>
      <w:tr w:rsidR="00881119" w:rsidRPr="00CD5728" w14:paraId="6AAF808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565E3" w14:textId="1C957419" w:rsidR="00881119" w:rsidRPr="00CD5728" w:rsidRDefault="00CD5728" w:rsidP="0002317D">
            <w:pPr>
              <w:pStyle w:val="NormalWeb"/>
              <w:ind w:left="360"/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b/>
                <w:bCs/>
                <w:sz w:val="22"/>
                <w:szCs w:val="22"/>
              </w:rPr>
              <w:t>Fragmented Stakeholder Engagement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E62ADBA" w14:textId="1AFDA219" w:rsidR="00881119" w:rsidRPr="00CD5728" w:rsidRDefault="00CD5728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  <w:r w:rsidRPr="00CD5728">
              <w:rPr>
                <w:rFonts w:ascii="Helvetica" w:eastAsia="Roboto Light" w:hAnsi="Helvetica" w:cs="Roboto Light"/>
                <w:sz w:val="22"/>
                <w:szCs w:val="22"/>
              </w:rPr>
              <w:t>Develop a stakeholder engagement plan to streamline communication and decision-making processes. Assign clear points of contact and establish regular feedback loops.</w:t>
            </w:r>
          </w:p>
        </w:tc>
      </w:tr>
      <w:tr w:rsidR="00881119" w:rsidRPr="00CD5728" w14:paraId="1A493F31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196B9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02A73" w14:textId="77777777" w:rsidR="00881119" w:rsidRPr="00CD5728" w:rsidRDefault="00881119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121B3F96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A043C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6512593" w14:textId="77777777" w:rsidR="00881119" w:rsidRPr="00CD5728" w:rsidRDefault="00881119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04D64454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32666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C4E6C8" w14:textId="77777777" w:rsidR="00881119" w:rsidRPr="00CD5728" w:rsidRDefault="00881119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  <w:tr w:rsidR="00881119" w:rsidRPr="00CD5728" w14:paraId="0E5789D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7EA70" w14:textId="77777777" w:rsidR="00881119" w:rsidRPr="00CD5728" w:rsidRDefault="00881119" w:rsidP="0002317D">
            <w:pPr>
              <w:pStyle w:val="NormalWeb"/>
              <w:ind w:left="3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9B98CB2" w14:textId="77777777" w:rsidR="00881119" w:rsidRPr="00CD5728" w:rsidRDefault="00881119" w:rsidP="0002317D">
            <w:pPr>
              <w:pStyle w:val="NormalWeb"/>
              <w:ind w:left="160"/>
              <w:rPr>
                <w:rFonts w:ascii="Helvetica" w:eastAsia="Roboto Light" w:hAnsi="Helvetica" w:cs="Roboto Light"/>
                <w:sz w:val="22"/>
                <w:szCs w:val="22"/>
              </w:rPr>
            </w:pPr>
          </w:p>
        </w:tc>
      </w:tr>
    </w:tbl>
    <w:p w14:paraId="0FECEAFD" w14:textId="77777777" w:rsidR="009B4256" w:rsidRPr="00CD5728" w:rsidRDefault="009B4256" w:rsidP="005E3E05">
      <w:pPr>
        <w:rPr>
          <w:rFonts w:ascii="Helvetica" w:hAnsi="Helvetica" w:cstheme="minorHAnsi"/>
          <w:b/>
          <w:bCs/>
        </w:rPr>
      </w:pPr>
    </w:p>
    <w:sectPr w:rsidR="009B4256" w:rsidRPr="00CD5728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C01686" w14:textId="77777777" w:rsidR="007671C9" w:rsidRDefault="007671C9" w:rsidP="005B1BA8">
      <w:pPr>
        <w:spacing w:after="0" w:line="240" w:lineRule="auto"/>
      </w:pPr>
      <w:r>
        <w:separator/>
      </w:r>
    </w:p>
  </w:endnote>
  <w:endnote w:type="continuationSeparator" w:id="0">
    <w:p w14:paraId="1EC4B619" w14:textId="77777777" w:rsidR="007671C9" w:rsidRDefault="007671C9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modern"/>
    <w:notTrueType/>
    <w:pitch w:val="variable"/>
    <w:sig w:usb0="A000002F" w:usb1="40000048" w:usb2="00000000" w:usb3="00000000" w:csb0="00000111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D509A0" w14:textId="77777777" w:rsidR="007671C9" w:rsidRDefault="007671C9" w:rsidP="005B1BA8">
      <w:pPr>
        <w:spacing w:after="0" w:line="240" w:lineRule="auto"/>
      </w:pPr>
      <w:r>
        <w:separator/>
      </w:r>
    </w:p>
  </w:footnote>
  <w:footnote w:type="continuationSeparator" w:id="0">
    <w:p w14:paraId="0C7E6D1C" w14:textId="77777777" w:rsidR="007671C9" w:rsidRDefault="007671C9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4BED172" w:rsidR="00E809BE" w:rsidRDefault="00FA2309" w:rsidP="00E809BE">
    <w:pPr>
      <w:pStyle w:val="Heading1"/>
      <w:jc w:val="center"/>
      <w:rPr>
        <w:rFonts w:ascii="Roboto" w:hAnsi="Roboto"/>
        <w:bCs/>
        <w:sz w:val="36"/>
        <w:szCs w:val="36"/>
      </w:rPr>
    </w:pPr>
    <w:r w:rsidRPr="00FA2309">
      <w:rPr>
        <w:rFonts w:ascii="Roboto" w:hAnsi="Roboto"/>
        <w:bCs/>
        <w:sz w:val="36"/>
        <w:szCs w:val="36"/>
      </w:rPr>
      <w:t>Action Plan based on SWOT Analysis</w:t>
    </w:r>
    <w:r w:rsidR="009B4256">
      <w:rPr>
        <w:rFonts w:ascii="Roboto" w:hAnsi="Roboto"/>
        <w:bCs/>
        <w:sz w:val="36"/>
        <w:szCs w:val="36"/>
      </w:rPr>
      <w:t xml:space="preserve">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E7C67"/>
    <w:multiLevelType w:val="hybridMultilevel"/>
    <w:tmpl w:val="B4466D0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5259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511D1D"/>
    <w:rsid w:val="0052492C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671C9"/>
    <w:rsid w:val="00781F00"/>
    <w:rsid w:val="007A0179"/>
    <w:rsid w:val="007F09EF"/>
    <w:rsid w:val="007F43E2"/>
    <w:rsid w:val="00881119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C207F8"/>
    <w:rsid w:val="00CD5728"/>
    <w:rsid w:val="00D67026"/>
    <w:rsid w:val="00D84311"/>
    <w:rsid w:val="00E809BE"/>
    <w:rsid w:val="00E95240"/>
    <w:rsid w:val="00EE05CC"/>
    <w:rsid w:val="00EE6BE4"/>
    <w:rsid w:val="00F07FEE"/>
    <w:rsid w:val="00F12A84"/>
    <w:rsid w:val="00F6583B"/>
    <w:rsid w:val="00F877C1"/>
    <w:rsid w:val="00FA2309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1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811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28</Words>
  <Characters>2443</Characters>
  <Application>Microsoft Office Word</Application>
  <DocSecurity>0</DocSecurity>
  <Lines>20</Lines>
  <Paragraphs>5</Paragraphs>
  <ScaleCrop>false</ScaleCrop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Max Marchesiello</cp:lastModifiedBy>
  <cp:revision>2</cp:revision>
  <dcterms:created xsi:type="dcterms:W3CDTF">2024-07-27T16:52:00Z</dcterms:created>
  <dcterms:modified xsi:type="dcterms:W3CDTF">2024-07-27T16:52:00Z</dcterms:modified>
</cp:coreProperties>
</file>